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Karachi</w:t>
      </w:r>
    </w:p>
    <w:bookmarkStart w:id="20" w:name="X20917d1798044298aebee69ed6b550908a19caa"/>
    <w:p>
      <w:pPr>
        <w:pStyle w:val="Heading1"/>
      </w:pPr>
      <w:r>
        <w:t xml:space="preserve">Internship Application Letter: Aspiring Journalist Seeking Opportunity in Karachi, Pak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Relevant Media Organization - e.g., Dawn News, The Express Tribune, Geo TV, or Nawaiwaqt]</w:t>
      </w:r>
      <w:r>
        <w:br/>
      </w:r>
      <w:r>
        <w:rPr>
          <w:bCs/>
          <w:b/>
        </w:rPr>
        <w:t xml:space="preserve">Address:</w:t>
      </w:r>
      <w:r>
        <w:t xml:space="preserve"> </w:t>
      </w:r>
      <w:r>
        <w:t xml:space="preserve">[Media Organization Address in Karachi]</w:t>
      </w:r>
    </w:p>
    <w:p>
      <w:pPr>
        <w:pStyle w:val="BodyText"/>
      </w:pPr>
      <w:r>
        <w:t xml:space="preserve">Dear Hiring Manager,</w:t>
      </w:r>
    </w:p>
    <w:p>
      <w:pPr>
        <w:pStyle w:val="BodyText"/>
      </w:pPr>
      <w:r>
        <w:t xml:space="preserve">I am writing with profound enthusiasm to express my earnest interest in the Journalism Internship position at [Media Organization Name] as advertised on your website/social media platforms. As a dedicated and culturally attuned journalism student deeply invested in the narratives shaping contemporary Pakistan, I believe my academic foundation, local experience, and unwavering commitment to ethical storytelling make me an ideal candidate for this opportunity within Karachi’s vibrant media landscape. This Internship Application Letter represents not merely a formal submission, but a passionate declaration of my intent to contribute meaningfully to journalism in Pakistan’s most dynamic city.</w:t>
      </w:r>
    </w:p>
    <w:p>
      <w:pPr>
        <w:pStyle w:val="BodyText"/>
      </w:pPr>
      <w:r>
        <w:t xml:space="preserve">Having grown up amidst the bustling energy of Karachi – from the historic lanes of Saddar and Clifton to the resilient communities along Malir and Korangi – I have witnessed firsthand how stories define our collective identity. My undergraduate studies in Journalism &amp; Mass Communication at Karachi University have equipped me with rigorous training in news writing, multimedia reporting, and ethical frameworks essential for modern journalism. However, it is my immersive engagement with Karachi’s socio-cultural fabric that fuels my professional purpose. I’ve spent over 18 months volunteering with 'Karachi Voices,' a community initiative documenting grassroots perspectives on urban development and public health challenges in neighborhood councils across South Karachi – experiences directly relevant to the kind of hyperlocal reporting [Media Organization Name] champions.</w:t>
      </w:r>
    </w:p>
    <w:p>
      <w:pPr>
        <w:pStyle w:val="BodyText"/>
      </w:pPr>
      <w:r>
        <w:t xml:space="preserve">My technical proficiency aligns precisely with the evolving demands of Pakistani journalism. I am fluent in Urdu (native), English (professional fluency), and possess intermediate proficiency in Sindhi, allowing me to access diverse community narratives often excluded from mainstream discourse. I have extensive hands-on experience with industry-standard tools: Adobe Premiere Pro for video editing, Canva for graphics, and SEO-optimized content management systems. Crucially, I’ve developed a keen understanding of the unique challenges facing Pakistani media – navigating evolving legal frameworks like the 2023 Press Freedom Act while maintaining editorial independence. My recent project interviewing textile workers in Korangi Industrial Area (published on campus platform 'KU News') demonstrated my ability to ethically report on labor rights amid complex socio-economic contexts, a skill directly transferable to Karachi’s industrial heartland.</w:t>
      </w:r>
    </w:p>
    <w:p>
      <w:pPr>
        <w:pStyle w:val="BodyText"/>
      </w:pPr>
      <w:r>
        <w:t xml:space="preserve">What sets my application apart is my unwavering commitment to serving Karachi’s specific news ecosystem. I am not seeking a generic internship; I seek an immersive opportunity within the city that birthed Pakistan’s press freedom movement – where media houses like The Dawn have historically shaped national discourse. I have followed [Media Organization Name]’s impactful coverage of Karachi’s water crisis, transportation reforms, and cultural festivals with deep respect. Your recent investigative series on coastal erosion in Sindh inspired me to pursue similar depth in my own reporting. As a journalist aspiring to work within Pakistan Karachi, I am acutely aware that true impact comes from understanding local nuances – the significance of a dhaba conversation over tea about municipal elections, or the cultural resonance of a performance at Mazar-e-Quaid during Eid. My internship would focus on amplifying voices often unheard in mainstream Pakistani media.</w:t>
      </w:r>
    </w:p>
    <w:p>
      <w:pPr>
        <w:pStyle w:val="BodyText"/>
      </w:pPr>
      <w:r>
        <w:t xml:space="preserve">My academic work reflects this localized approach. In my 'Urban Journalism' course, I conducted fieldwork documenting the impact of Karachi’s new Metrobus system on low-income commuters in Lyari, integrating interviews with transit data and photographic evidence. This project required navigating complex community dynamics – a skill honed through my volunteer work at 'Karachi Youth For Change,' where I coordinated youth-led clean-up drives in Karsaz. These experiences taught me to build trust with subjects, adapt reporting methods to cultural contexts (e.g., using Urdu for interviews with elderly residents), and adhere strictly to journalistic ethics when covering sensitive topics like slum redevelopment.</w:t>
      </w:r>
    </w:p>
    <w:p>
      <w:pPr>
        <w:pStyle w:val="BodyText"/>
      </w:pPr>
      <w:r>
        <w:t xml:space="preserve">I understand that journalism in Pakistan Karachi today demands resilience, digital agility, and cultural intelligence. I am prepared to work long hours during breaking news cycles, handle pressure in dynamic environments like press conferences at the Governor’s House or Sindh Assembly sessions, and collaborate seamlessly within editorial teams. My proficiency with social media analytics (particularly understanding engagement metrics on platforms like X and Facebook within Pakistani demographics) would support your digital outreach goals. Furthermore, I am familiar with Pakistan’s legal landscape regarding journalism, having completed a workshop on 'Media Law &amp; Ethics in Pakistan' organized by the Pakistan Press Foundation last month.</w:t>
      </w:r>
    </w:p>
    <w:p>
      <w:pPr>
        <w:pStyle w:val="BodyText"/>
      </w:pPr>
      <w:r>
        <w:t xml:space="preserve">Choosing to apply for this Internship at [Media Organization Name] is a decision rooted in admiration for your journalistic legacy and vision. Your commitment to "reporting that matters" resonates deeply with my own professional ethos – particularly your recent focus on women’s safety initiatives and climate resilience in Karachi. I am eager to learn under the mentorship of your experienced editorial team, contribute fresh perspectives while respecting institutional protocols, and ultimately grow into a journalist who can authentically represent Karachi’s multifaceted reality to Pakistan and the world.</w:t>
      </w:r>
    </w:p>
    <w:p>
      <w:pPr>
        <w:pStyle w:val="BodyText"/>
      </w:pPr>
      <w:r>
        <w:t xml:space="preserve">Thank you for considering my application. I have attached my resume detailing academic achievements, volunteer work, and published pieces. I am available for an interview at your earliest convenience – please contact me via email (yourname@email.com) or phone (+92 3XX XXXXXXX). Karachi’s stories deserve to be told with authenticity and urgency; it would be an honor to contribute my energy and skills to [Media Organization Name]’s mission as a journalist-in-training. I am confident that this internship will mark the pivotal step in my journey toward becoming a respected voice in Pakistani journalism, centered right here in Karachi.</w:t>
      </w:r>
    </w:p>
    <w:p>
      <w:pPr>
        <w:pStyle w:val="BodyText"/>
      </w:pPr>
      <w:r>
        <w:t xml:space="preserve">Respectfully yours,</w:t>
      </w:r>
    </w:p>
    <w:p>
      <w:pPr>
        <w:pStyle w:val="BodyText"/>
      </w:pPr>
      <w:r>
        <w:t xml:space="preserve">[Your Full Name]</w:t>
      </w:r>
      <w:r>
        <w:br/>
      </w:r>
      <w:r>
        <w:t xml:space="preserve">[Your Student ID/University Registration Number, if applicable]</w:t>
      </w:r>
      <w:r>
        <w:br/>
      </w:r>
      <w:r>
        <w:t xml:space="preserve">[Your Email Address]</w:t>
      </w:r>
      <w:r>
        <w:br/>
      </w:r>
      <w:r>
        <w:t xml:space="preserve">[Your Phone Number – Pakistan Format: +92 XXX-XXXXXXX]</w:t>
      </w:r>
      <w:r>
        <w:br/>
      </w: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Karachi</dc:title>
  <dc:creator/>
  <dc:language>en</dc:language>
  <cp:keywords/>
  <dcterms:created xsi:type="dcterms:W3CDTF">2025-10-03T20:45:28Z</dcterms:created>
  <dcterms:modified xsi:type="dcterms:W3CDTF">2025-10-03T20:45:28Z</dcterms:modified>
</cp:coreProperties>
</file>

<file path=docProps/custom.xml><?xml version="1.0" encoding="utf-8"?>
<Properties xmlns="http://schemas.openxmlformats.org/officeDocument/2006/custom-properties" xmlns:vt="http://schemas.openxmlformats.org/officeDocument/2006/docPropsVTypes"/>
</file>